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4D677" w14:textId="1F2EDDB8"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w:t>
      </w:r>
      <w:r w:rsidR="00EE7240" w:rsidRPr="005F0F5B">
        <w:rPr>
          <w:rFonts w:asciiTheme="minorHAnsi" w:hAnsiTheme="minorHAnsi"/>
          <w:b/>
          <w:color w:val="642D08"/>
          <w:sz w:val="40"/>
          <w:szCs w:val="40"/>
        </w:rPr>
        <w:t>,</w:t>
      </w:r>
      <w:r w:rsidRPr="005F0F5B">
        <w:rPr>
          <w:rFonts w:asciiTheme="minorHAnsi" w:hAnsiTheme="minorHAnsi"/>
          <w:b/>
          <w:color w:val="642D08"/>
          <w:sz w:val="40"/>
          <w:szCs w:val="40"/>
        </w:rPr>
        <w:t xml:space="preserve"> and Sets</w:t>
      </w:r>
    </w:p>
    <w:p w14:paraId="5A4431A6" w14:textId="68F7ABD9" w:rsidR="00F00FF3" w:rsidRDefault="00F00FF3" w:rsidP="00F00FF3">
      <w:pPr>
        <w:spacing w:before="0" w:after="0"/>
        <w:jc w:val="center"/>
      </w:pPr>
      <w:r w:rsidRPr="00FA2E3C">
        <w:t xml:space="preserve">Problems for exercise and homework for the </w:t>
      </w:r>
      <w:hyperlink r:id="rId8" w:history="1">
        <w:r w:rsidRPr="00FA2E3C">
          <w:rPr>
            <w:rStyle w:val="Hyperlink"/>
          </w:rPr>
          <w:t>Python Advanced Course @</w:t>
        </w:r>
        <w:r w:rsidRPr="00FA2E3C">
          <w:rPr>
            <w:rStyle w:val="Hyperlink"/>
            <w:noProof/>
          </w:rPr>
          <w:t>SoftUni</w:t>
        </w:r>
      </w:hyperlink>
      <w:r w:rsidRPr="00FA2E3C">
        <w:t xml:space="preserve">. </w:t>
      </w:r>
    </w:p>
    <w:p w14:paraId="0531A3C6" w14:textId="22B89B69" w:rsidR="00F00FF3" w:rsidRPr="00FA2E3C" w:rsidRDefault="00F00FF3" w:rsidP="00F00FF3">
      <w:pPr>
        <w:spacing w:before="0" w:after="0"/>
        <w:jc w:val="center"/>
        <w:rPr>
          <w:color w:val="FF0000"/>
          <w:u w:val="single"/>
          <w:lang w:val="bg-BG"/>
        </w:rPr>
      </w:pPr>
      <w:r w:rsidRPr="00FA2E3C">
        <w:t xml:space="preserve">Submit your solutions in </w:t>
      </w:r>
      <w:r w:rsidRPr="00FA2E3C">
        <w:rPr>
          <w:noProof/>
        </w:rPr>
        <w:t xml:space="preserve">the SoftUni </w:t>
      </w:r>
      <w:r w:rsidRPr="00FA2E3C">
        <w:t xml:space="preserve">judge system at </w:t>
      </w:r>
      <w:hyperlink r:id="rId9" w:history="1">
        <w:r w:rsidR="00EE7240">
          <w:rPr>
            <w:rStyle w:val="Hyperlink"/>
          </w:rPr>
          <w:t>https://judge.softuni.o</w:t>
        </w:r>
        <w:r w:rsidR="00EE7240">
          <w:rPr>
            <w:rStyle w:val="Hyperlink"/>
          </w:rPr>
          <w:t>r</w:t>
        </w:r>
        <w:r w:rsidR="00EE7240">
          <w:rPr>
            <w:rStyle w:val="Hyperlink"/>
          </w:rPr>
          <w:t>g/Contests/3159</w:t>
        </w:r>
      </w:hyperlink>
      <w:r w:rsidRPr="00FA2E3C">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bookmarkStart w:id="0" w:name="_Hlk80977044"/>
      <w:r>
        <w:rPr>
          <w:rFonts w:asciiTheme="minorHAnsi" w:hAnsiTheme="minorHAnsi"/>
          <w:b/>
          <w:bCs/>
          <w:color w:val="7C380A"/>
          <w:sz w:val="36"/>
          <w:szCs w:val="36"/>
        </w:rPr>
        <w:t>Numbers</w:t>
      </w:r>
    </w:p>
    <w:bookmarkEnd w:id="0"/>
    <w:p w14:paraId="64C348E6" w14:textId="35E75E34"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EE7240" w:rsidRPr="00EE7240">
        <w:rPr>
          <w:rStyle w:val="normaltextrun"/>
          <w:b/>
          <w:bCs/>
          <w:color w:val="000000"/>
        </w:rPr>
        <w:t>integers</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63FC95C3"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next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r w:rsidRPr="00DF5448">
              <w:rPr>
                <w:rStyle w:val="Strong"/>
                <w:b/>
                <w:bCs w:val="0"/>
              </w:rPr>
              <w:t>Input</w:t>
            </w:r>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r w:rsidRPr="00DF5448">
              <w:rPr>
                <w:rStyle w:val="Strong"/>
                <w:b/>
                <w:bCs w:val="0"/>
              </w:rPr>
              <w:t>Output</w:t>
            </w:r>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have to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77777777" w:rsidR="002366E3" w:rsidRDefault="002366E3" w:rsidP="002366E3">
      <w:pPr>
        <w:pStyle w:val="Heading3"/>
      </w:pPr>
      <w:r>
        <w:t>Constrain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734AC548"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from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77A43538"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ingredien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r w:rsidRPr="00DF5448">
              <w:rPr>
                <w:rStyle w:val="Strong"/>
                <w:b/>
                <w:bCs w:val="0"/>
              </w:rPr>
              <w:lastRenderedPageBreak/>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66D81CB7" w:rsidR="00F00FF3" w:rsidRDefault="00F00FF3" w:rsidP="00F00FF3">
      <w:r>
        <w:t>Worker</w:t>
      </w:r>
      <w:r w:rsidR="005A3062">
        <w:t>-</w:t>
      </w:r>
      <w:r>
        <w:t xml:space="preserve">bees </w:t>
      </w:r>
      <w:r w:rsidRPr="00B501EF">
        <w:rPr>
          <w:b/>
          <w:bCs/>
        </w:rPr>
        <w:t>collect</w:t>
      </w:r>
      <w:r>
        <w:t xml:space="preserve"> nectar. When </w:t>
      </w:r>
      <w:r w:rsidR="005A3062">
        <w:t>a</w:t>
      </w:r>
      <w:r>
        <w:t xml:space="preserve"> worker</w:t>
      </w:r>
      <w:r w:rsidR="005A3062">
        <w:t>-</w:t>
      </w:r>
      <w:r>
        <w:t xml:space="preserve">bee has found </w:t>
      </w:r>
      <w:r w:rsidRPr="00B501EF">
        <w:rPr>
          <w:b/>
          <w:bCs/>
        </w:rPr>
        <w:t>enough</w:t>
      </w:r>
      <w:r>
        <w:t xml:space="preserve"> nectar, she returns to the hive to </w:t>
      </w:r>
      <w:r w:rsidRPr="00B501EF">
        <w:rPr>
          <w:b/>
          <w:bCs/>
        </w:rPr>
        <w:t>drop of</w:t>
      </w:r>
      <w:r>
        <w:rPr>
          <w:b/>
          <w:bCs/>
        </w:rPr>
        <w:t>f</w:t>
      </w:r>
      <w:r w:rsidRPr="00B501EF">
        <w:rPr>
          <w:b/>
          <w:bCs/>
        </w:rPr>
        <w:t xml:space="preserve"> the load</w:t>
      </w:r>
      <w:r w:rsidR="00DF4262">
        <w:t xml:space="preserve"> and </w:t>
      </w:r>
      <w:r>
        <w:t>pas</w:t>
      </w:r>
      <w:r w:rsidR="005A3062">
        <w:t>s</w:t>
      </w:r>
      <w:r>
        <w:t xml:space="preserve"> the nectar to waiting bees so they can really </w:t>
      </w:r>
      <w:r w:rsidRPr="00DF4262">
        <w:rPr>
          <w:b/>
          <w:bCs/>
        </w:rPr>
        <w:t>start the</w:t>
      </w:r>
      <w:r>
        <w:t xml:space="preserve"> </w:t>
      </w:r>
      <w:r w:rsidRPr="00DF4262">
        <w:rPr>
          <w:b/>
          <w:bCs/>
        </w:rPr>
        <w:t>honey-making process</w:t>
      </w:r>
      <w:r>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77777777"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74C2E474"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r w:rsidR="00F00FF3">
        <w:rPr>
          <w:rFonts w:ascii="Consolas" w:hAnsi="Consolas"/>
          <w:b/>
          <w:bCs/>
        </w:rPr>
        <w:t>matched</w:t>
      </w:r>
      <w:r w:rsidR="00DF4262">
        <w:rPr>
          <w:rFonts w:ascii="Consolas" w:hAnsi="Consolas"/>
          <w:b/>
          <w:bCs/>
        </w:rPr>
        <w:t>_</w:t>
      </w:r>
      <w:r w:rsidR="00F00FF3" w:rsidRPr="005A5559">
        <w:rPr>
          <w:rFonts w:ascii="Consolas" w:hAnsi="Consolas"/>
          <w:b/>
          <w:bCs/>
        </w:rPr>
        <w:t>bee} {symbol} {</w:t>
      </w:r>
      <w:r w:rsidR="00F00FF3">
        <w:rPr>
          <w:rFonts w:ascii="Consolas" w:hAnsi="Consolas"/>
          <w:b/>
          <w:bCs/>
        </w:rPr>
        <w:t>matched</w:t>
      </w:r>
      <w:r w:rsidR="00DF4262">
        <w:rPr>
          <w:rFonts w:ascii="Consolas" w:hAnsi="Consolas"/>
          <w:b/>
          <w:bCs/>
        </w:rPr>
        <w:t>_</w:t>
      </w:r>
      <w:r w:rsidR="00F00FF3" w:rsidRPr="005A5559">
        <w:rPr>
          <w:rFonts w:ascii="Consolas" w:hAnsi="Consolas"/>
          <w:b/>
          <w:bCs/>
        </w:rPr>
        <w:t>nectar}</w:t>
      </w:r>
      <w:r>
        <w:rPr>
          <w:rFonts w:ascii="Consolas" w:hAnsi="Consolas"/>
          <w:b/>
          <w:bCs/>
        </w:rPr>
        <w:t>"</w:t>
      </w:r>
    </w:p>
    <w:p w14:paraId="33E6CF04" w14:textId="77777777" w:rsidR="00F00FF3" w:rsidRPr="005A5559"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lastRenderedPageBreak/>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beeN}</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nectarN}</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35FE8A6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r w:rsidRPr="00DF5448">
              <w:rPr>
                <w:rStyle w:val="Strong"/>
                <w:b/>
                <w:bCs w:val="0"/>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r w:rsidRPr="00DF5448">
              <w:rPr>
                <w:rStyle w:val="Strong"/>
                <w:b/>
                <w:bCs w:val="0"/>
              </w:rPr>
              <w:t>Output</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77777777" w:rsidR="00F00FF3" w:rsidRPr="00B0550D" w:rsidRDefault="00F00FF3" w:rsidP="009A3D34">
            <w:r>
              <w:t>Print 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62D6E1F1" w14:textId="4EB93A10" w:rsidR="000A38D7"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p w14:paraId="32F55EFD" w14:textId="68770FF4" w:rsidR="001C3C26" w:rsidRDefault="001C3C26" w:rsidP="007D08A5"/>
    <w:p w14:paraId="3AABE8B8" w14:textId="77777777" w:rsidR="001C3C26" w:rsidRDefault="001C3C26" w:rsidP="007D08A5"/>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A12CB6">
        <w:trPr>
          <w:trHeight w:val="73"/>
        </w:trPr>
        <w:tc>
          <w:tcPr>
            <w:tcW w:w="2235" w:type="dxa"/>
            <w:tcBorders>
              <w:top w:val="single" w:sz="4" w:space="0" w:color="auto"/>
              <w:left w:val="single" w:sz="4" w:space="0" w:color="auto"/>
              <w:bottom w:val="single" w:sz="4" w:space="0" w:color="auto"/>
              <w:right w:val="single" w:sz="4" w:space="0" w:color="auto"/>
            </w:tcBorders>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lastRenderedPageBreak/>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3A3A2AA6"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EE7240">
        <w:t>,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77777777" w:rsidR="007D08A5" w:rsidRDefault="007D08A5" w:rsidP="007D08A5">
      <w:r>
        <w:t xml:space="preserve">Stop crafting presents when you </w:t>
      </w:r>
      <w:r>
        <w:rPr>
          <w:b/>
        </w:rPr>
        <w:t>run out</w:t>
      </w:r>
      <w:r>
        <w:t xml:space="preserve"> of boxes of materials </w:t>
      </w:r>
      <w:r>
        <w:rPr>
          <w:b/>
        </w:rPr>
        <w:t>or</w:t>
      </w:r>
      <w:r>
        <w:t xml:space="preserve"> magic level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material</w:t>
      </w:r>
      <w:r w:rsidR="004D0384">
        <w:rPr>
          <w:rStyle w:val="Strong"/>
          <w:rFonts w:ascii="Consolas" w:hAnsi="Consolas"/>
        </w:rPr>
        <w:t>_N</w:t>
      </w:r>
      <w:r w:rsidR="007D08A5" w:rsidRPr="00A077E3">
        <w:rPr>
          <w:rStyle w:val="Strong"/>
          <w:rFonts w:ascii="Consolas" w:hAnsi="Consolas"/>
        </w:rPr>
        <w:t>}, {</w:t>
      </w:r>
      <w:r w:rsidR="004D0384">
        <w:rPr>
          <w:rStyle w:val="Strong"/>
          <w:rFonts w:ascii="Consolas" w:hAnsi="Consolas"/>
        </w:rPr>
        <w:t>material_N-1</w:t>
      </w:r>
      <w:r w:rsidR="007D08A5" w:rsidRPr="00A077E3">
        <w:rPr>
          <w:rStyle w:val="Strong"/>
          <w:rFonts w:ascii="Consolas" w:hAnsi="Consolas"/>
        </w:rPr>
        <w:t>}, …</w:t>
      </w:r>
      <w:r>
        <w:rPr>
          <w:rStyle w:val="Strong"/>
          <w:rFonts w:ascii="Consolas" w:hAnsi="Consolas"/>
        </w:rPr>
        <w:t xml:space="preserve"> </w:t>
      </w:r>
      <w:r w:rsidRPr="00A077E3">
        <w:rPr>
          <w:rStyle w:val="Strong"/>
          <w:rFonts w:ascii="Consolas" w:hAnsi="Consolas"/>
        </w:rPr>
        <w:t>{material</w:t>
      </w:r>
      <w:r w:rsidR="004D0384">
        <w:rPr>
          <w:rStyle w:val="Strong"/>
          <w:rFonts w:ascii="Consolas" w:hAnsi="Consolas"/>
        </w:rPr>
        <w:t>_1</w:t>
      </w:r>
      <w:r w:rsidRPr="00A077E3">
        <w:rPr>
          <w:rStyle w:val="Strong"/>
          <w:rFonts w:ascii="Consolas" w:hAnsi="Consolas"/>
        </w:rPr>
        <w:t>}</w:t>
      </w:r>
      <w:r>
        <w:rPr>
          <w:rStyle w:val="Strong"/>
          <w:rFonts w:ascii="Consolas" w:hAnsi="Consolas"/>
        </w:rPr>
        <w:t>"</w:t>
      </w:r>
    </w:p>
    <w:p w14:paraId="11912753" w14:textId="003D22E2"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w:t>
      </w:r>
      <w:r w:rsidR="004D0384">
        <w:rPr>
          <w:rStyle w:val="Strong"/>
          <w:rFonts w:ascii="Consolas" w:hAnsi="Consolas"/>
        </w:rPr>
        <w:t>_</w:t>
      </w:r>
      <w:r w:rsidR="007D08A5" w:rsidRPr="00A077E3">
        <w:rPr>
          <w:rStyle w:val="Strong"/>
          <w:rFonts w:ascii="Consolas" w:hAnsi="Consolas"/>
        </w:rPr>
        <w:t>1}, {magicValue</w:t>
      </w:r>
      <w:r w:rsidR="004D0384">
        <w:rPr>
          <w:rStyle w:val="Strong"/>
          <w:rFonts w:ascii="Consolas" w:hAnsi="Consolas"/>
        </w:rPr>
        <w:t>_</w:t>
      </w:r>
      <w:r w:rsidR="007D08A5" w:rsidRPr="00A077E3">
        <w:rPr>
          <w:rStyle w:val="Strong"/>
          <w:rFonts w:ascii="Consolas" w:hAnsi="Consolas"/>
        </w:rPr>
        <w:t>2}, …</w:t>
      </w:r>
      <w:r>
        <w:rPr>
          <w:rStyle w:val="Strong"/>
          <w:rFonts w:ascii="Consolas" w:hAnsi="Consolas"/>
        </w:rPr>
        <w:t xml:space="preserve"> </w:t>
      </w:r>
      <w:r w:rsidRPr="00A077E3">
        <w:rPr>
          <w:rStyle w:val="Strong"/>
          <w:rFonts w:ascii="Consolas" w:hAnsi="Consolas"/>
        </w:rPr>
        <w:t>{magicValue</w:t>
      </w:r>
      <w:r w:rsidR="004D0384">
        <w:rPr>
          <w:rStyle w:val="Strong"/>
          <w:rFonts w:ascii="Consolas" w:hAnsi="Consolas"/>
        </w:rPr>
        <w:t>_</w:t>
      </w:r>
      <w:r>
        <w:rPr>
          <w:rStyle w:val="Strong"/>
          <w:rFonts w:ascii="Consolas" w:hAnsi="Consolas"/>
        </w:rPr>
        <w:t>N</w:t>
      </w:r>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lastRenderedPageBreak/>
        <w:t>Constraints</w:t>
      </w:r>
    </w:p>
    <w:p w14:paraId="484B2EB6" w14:textId="520C49F8"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1, 100]</w:t>
      </w:r>
    </w:p>
    <w:p w14:paraId="074BD92F" w14:textId="3C7E98F8"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Title"/>
              <w:spacing w:line="276" w:lineRule="auto"/>
              <w:jc w:val="center"/>
              <w:rPr>
                <w:rStyle w:val="Strong"/>
                <w:b/>
                <w:bCs w:val="0"/>
              </w:rPr>
            </w:pPr>
            <w:r>
              <w:rPr>
                <w:rStyle w:val="Strong"/>
              </w:rPr>
              <w:t>Input</w:t>
            </w:r>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Title"/>
              <w:spacing w:line="276" w:lineRule="auto"/>
              <w:jc w:val="center"/>
              <w:rPr>
                <w:rStyle w:val="Strong"/>
                <w:b/>
                <w:bCs w:val="0"/>
              </w:rPr>
            </w:pPr>
            <w:r>
              <w:rPr>
                <w:rStyle w:val="Strong"/>
              </w:rPr>
              <w:t>Out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Title"/>
              <w:spacing w:line="276" w:lineRule="auto"/>
              <w:jc w:val="center"/>
              <w:rPr>
                <w:rStyle w:val="Strong"/>
                <w:b/>
                <w:bCs w:val="0"/>
                <w:lang w:val="en-US"/>
              </w:rPr>
            </w:pPr>
            <w:r>
              <w:rPr>
                <w:rStyle w:val="Strong"/>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268ABA9"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Print 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30 </w:t>
            </w:r>
            <w:r w:rsidR="00833853">
              <w:rPr>
                <w:rStyle w:val="Strong"/>
                <w:rFonts w:ascii="Consolas" w:hAnsi="Consolas"/>
                <w:b w:val="0"/>
                <w:bCs w:val="0"/>
              </w:rPr>
              <w:t>10</w:t>
            </w:r>
          </w:p>
          <w:p w14:paraId="5A877EB0" w14:textId="32ECC7E2"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15 10 5 </w:t>
            </w:r>
            <w:r w:rsidR="00833853">
              <w:rPr>
                <w:rStyle w:val="Strong"/>
                <w:rFonts w:ascii="Consolas" w:hAnsi="Consolas"/>
                <w:b w:val="0"/>
                <w:bCs w:val="0"/>
              </w:rPr>
              <w:t>0</w:t>
            </w:r>
            <w:r w:rsidRPr="008E2111">
              <w:rPr>
                <w:rStyle w:val="Strong"/>
                <w:rFonts w:ascii="Consolas" w:hAnsi="Consolas"/>
                <w:b w:val="0"/>
                <w:bCs w:val="0"/>
              </w:rPr>
              <w:t xml:space="preserve"> </w:t>
            </w:r>
            <w:r w:rsidR="00833853">
              <w:rPr>
                <w:rStyle w:val="Strong"/>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No presents this Christmas!</w:t>
            </w:r>
          </w:p>
          <w:p w14:paraId="60EE285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Magic left: 5, 0, 10</w:t>
            </w:r>
          </w:p>
          <w:p w14:paraId="2B8F0A4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Doll: 1</w:t>
            </w:r>
          </w:p>
          <w:p w14:paraId="1B14033A" w14:textId="298AB3EB" w:rsidR="004D0384" w:rsidRPr="008E2111" w:rsidRDefault="00833853" w:rsidP="00833853">
            <w:pPr>
              <w:rPr>
                <w:rStyle w:val="Strong"/>
                <w:rFonts w:ascii="Consolas" w:hAnsi="Consolas"/>
                <w:b w:val="0"/>
                <w:bCs w:val="0"/>
              </w:rPr>
            </w:pPr>
            <w:r w:rsidRPr="00833853">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lastRenderedPageBreak/>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Heading3"/>
      </w:pPr>
      <w:r>
        <w:t>Input</w:t>
      </w:r>
    </w:p>
    <w:p w14:paraId="215B8CA2" w14:textId="77777777" w:rsidR="007D08A5" w:rsidRDefault="007D08A5" w:rsidP="007D08A5">
      <w:pPr>
        <w:pStyle w:val="ListParagraph"/>
        <w:numPr>
          <w:ilvl w:val="0"/>
          <w:numId w:val="28"/>
        </w:numPr>
      </w:pPr>
      <w:r>
        <w:rPr>
          <w:bCs/>
        </w:rPr>
        <w:t>Single line</w:t>
      </w:r>
      <w:r>
        <w:rPr>
          <w:b/>
          <w:bCs/>
        </w:rPr>
        <w:t xml:space="preserve"> string</w:t>
      </w:r>
    </w:p>
    <w:p w14:paraId="502EF1C0" w14:textId="77777777" w:rsidR="007D08A5" w:rsidRDefault="007D08A5" w:rsidP="007D08A5">
      <w:pPr>
        <w:pStyle w:val="Heading3"/>
      </w:pPr>
      <w:r>
        <w:t>Output</w:t>
      </w:r>
    </w:p>
    <w:p w14:paraId="33FD36DB" w14:textId="77777777" w:rsidR="007D08A5" w:rsidRDefault="007D08A5" w:rsidP="007D08A5">
      <w:pPr>
        <w:pStyle w:val="ListParagraph"/>
        <w:numPr>
          <w:ilvl w:val="0"/>
          <w:numId w:val="28"/>
        </w:numPr>
      </w:pPr>
      <w:r>
        <w:rPr>
          <w:bCs/>
        </w:rPr>
        <w:t>The</w:t>
      </w:r>
      <w:r>
        <w:rPr>
          <w:b/>
          <w:bCs/>
        </w:rPr>
        <w:t xml:space="preserve"> list </w:t>
      </w:r>
      <w:r>
        <w:rPr>
          <w:bCs/>
        </w:rPr>
        <w:t>with the collected colors</w:t>
      </w:r>
    </w:p>
    <w:p w14:paraId="142E3CD0" w14:textId="77777777" w:rsidR="007D08A5" w:rsidRDefault="007D08A5" w:rsidP="007D08A5">
      <w:pPr>
        <w:pStyle w:val="Heading3"/>
      </w:pPr>
      <w:r>
        <w:t>Constrains</w:t>
      </w:r>
    </w:p>
    <w:p w14:paraId="4CDFB574" w14:textId="77777777" w:rsidR="007D08A5" w:rsidRDefault="007D08A5" w:rsidP="007D08A5">
      <w:pPr>
        <w:pStyle w:val="ListParagraph"/>
        <w:numPr>
          <w:ilvl w:val="0"/>
          <w:numId w:val="28"/>
        </w:numPr>
      </w:pPr>
      <w:r>
        <w:t>You will not receive an empty string</w:t>
      </w:r>
    </w:p>
    <w:p w14:paraId="3D40FE54" w14:textId="77777777" w:rsidR="007D08A5" w:rsidRDefault="007D08A5" w:rsidP="007D08A5">
      <w:pPr>
        <w:pStyle w:val="ListParagraph"/>
        <w:numPr>
          <w:ilvl w:val="0"/>
          <w:numId w:val="28"/>
        </w:numPr>
      </w:pPr>
      <w:r>
        <w:t>Please consider only the colors mentioned above</w:t>
      </w:r>
    </w:p>
    <w:p w14:paraId="0169B888" w14:textId="77777777" w:rsidR="007D08A5" w:rsidRDefault="007D08A5" w:rsidP="007D08A5">
      <w:pPr>
        <w:pStyle w:val="ListParagraph"/>
        <w:numPr>
          <w:ilvl w:val="0"/>
          <w:numId w:val="28"/>
        </w:numPr>
      </w:pPr>
      <w:r>
        <w:t>There won't be any cases with repeating colors</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995DDC">
        <w:trPr>
          <w:trHeight w:val="292"/>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995DDC">
        <w:trPr>
          <w:trHeight w:val="364"/>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77777777" w:rsidR="007D08A5" w:rsidRPr="005811E9" w:rsidRDefault="007D08A5">
            <w:pPr>
              <w:spacing w:before="0" w:after="0" w:line="240" w:lineRule="auto"/>
              <w:rPr>
                <w:rFonts w:cstheme="minorHAnsi"/>
                <w:bCs/>
                <w:noProof/>
              </w:rPr>
            </w:pPr>
            <w:r w:rsidRPr="005811E9">
              <w:rPr>
                <w:rFonts w:cstheme="minorHAnsi"/>
                <w:bCs/>
                <w:noProof/>
              </w:rPr>
              <w:t>We don't keep orange because we don't have yellow in the final list with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995DDC">
        <w:trPr>
          <w:trHeight w:val="268"/>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995DDC">
      <w:pPr>
        <w:rPr>
          <w:lang w:val="bg-BG"/>
        </w:rPr>
      </w:pPr>
    </w:p>
    <w:sectPr w:rsidR="007D08A5" w:rsidRPr="008E2111"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C2181" w14:textId="77777777" w:rsidR="00350A98" w:rsidRDefault="00350A98">
      <w:pPr>
        <w:spacing w:before="0" w:after="0" w:line="240" w:lineRule="auto"/>
      </w:pPr>
      <w:r>
        <w:separator/>
      </w:r>
    </w:p>
  </w:endnote>
  <w:endnote w:type="continuationSeparator" w:id="0">
    <w:p w14:paraId="762E9269" w14:textId="77777777" w:rsidR="00350A98" w:rsidRDefault="00350A9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8327" w14:textId="77777777" w:rsidR="00547B9C"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391" w14:textId="77777777" w:rsidR="00547B9C"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547B9C" w:rsidRPr="002C539D" w:rsidRDefault="00837962" w:rsidP="00547B9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547B9C"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BE5297" w:rsidRPr="00377DD5" w:rsidRDefault="00000000"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F636" w14:textId="77777777" w:rsidR="00547B9C"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C34CB" w14:textId="77777777" w:rsidR="00350A98" w:rsidRDefault="00350A98">
      <w:pPr>
        <w:spacing w:before="0" w:after="0" w:line="240" w:lineRule="auto"/>
      </w:pPr>
      <w:r>
        <w:separator/>
      </w:r>
    </w:p>
  </w:footnote>
  <w:footnote w:type="continuationSeparator" w:id="0">
    <w:p w14:paraId="41B5EA96" w14:textId="77777777" w:rsidR="00350A98" w:rsidRDefault="00350A9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123E" w14:textId="77777777" w:rsidR="00547B9C"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7E7A" w14:textId="77777777" w:rsidR="00BE5297" w:rsidRDefault="00000000"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8E34" w14:textId="77777777" w:rsidR="00547B9C"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999975">
    <w:abstractNumId w:val="13"/>
  </w:num>
  <w:num w:numId="2" w16cid:durableId="360129054">
    <w:abstractNumId w:val="6"/>
  </w:num>
  <w:num w:numId="3" w16cid:durableId="167715418">
    <w:abstractNumId w:val="20"/>
  </w:num>
  <w:num w:numId="4" w16cid:durableId="1225290614">
    <w:abstractNumId w:val="24"/>
  </w:num>
  <w:num w:numId="5" w16cid:durableId="270669465">
    <w:abstractNumId w:val="1"/>
  </w:num>
  <w:num w:numId="6" w16cid:durableId="1059984033">
    <w:abstractNumId w:val="27"/>
  </w:num>
  <w:num w:numId="7" w16cid:durableId="509026241">
    <w:abstractNumId w:val="12"/>
  </w:num>
  <w:num w:numId="8" w16cid:durableId="388501213">
    <w:abstractNumId w:val="25"/>
  </w:num>
  <w:num w:numId="9" w16cid:durableId="1558081032">
    <w:abstractNumId w:val="10"/>
  </w:num>
  <w:num w:numId="10" w16cid:durableId="1516992208">
    <w:abstractNumId w:val="17"/>
  </w:num>
  <w:num w:numId="11" w16cid:durableId="1549298546">
    <w:abstractNumId w:val="8"/>
  </w:num>
  <w:num w:numId="12" w16cid:durableId="1034691729">
    <w:abstractNumId w:val="7"/>
  </w:num>
  <w:num w:numId="13" w16cid:durableId="619340705">
    <w:abstractNumId w:val="4"/>
  </w:num>
  <w:num w:numId="14" w16cid:durableId="1251936852">
    <w:abstractNumId w:val="9"/>
  </w:num>
  <w:num w:numId="15" w16cid:durableId="1897163319">
    <w:abstractNumId w:val="19"/>
  </w:num>
  <w:num w:numId="16" w16cid:durableId="518616950">
    <w:abstractNumId w:val="14"/>
  </w:num>
  <w:num w:numId="17" w16cid:durableId="434137541">
    <w:abstractNumId w:val="0"/>
  </w:num>
  <w:num w:numId="18" w16cid:durableId="568075789">
    <w:abstractNumId w:val="26"/>
  </w:num>
  <w:num w:numId="19" w16cid:durableId="305164364">
    <w:abstractNumId w:val="21"/>
  </w:num>
  <w:num w:numId="20" w16cid:durableId="462119649">
    <w:abstractNumId w:val="27"/>
  </w:num>
  <w:num w:numId="21" w16cid:durableId="149563085">
    <w:abstractNumId w:val="12"/>
  </w:num>
  <w:num w:numId="22" w16cid:durableId="90665277">
    <w:abstractNumId w:val="23"/>
  </w:num>
  <w:num w:numId="23" w16cid:durableId="1266233336">
    <w:abstractNumId w:val="25"/>
  </w:num>
  <w:num w:numId="24" w16cid:durableId="1589120201">
    <w:abstractNumId w:val="22"/>
  </w:num>
  <w:num w:numId="25" w16cid:durableId="928151261">
    <w:abstractNumId w:val="13"/>
  </w:num>
  <w:num w:numId="26" w16cid:durableId="1702049227">
    <w:abstractNumId w:val="20"/>
  </w:num>
  <w:num w:numId="27" w16cid:durableId="669871890">
    <w:abstractNumId w:val="6"/>
  </w:num>
  <w:num w:numId="28" w16cid:durableId="1884631345">
    <w:abstractNumId w:val="16"/>
  </w:num>
  <w:num w:numId="29" w16cid:durableId="1878080684">
    <w:abstractNumId w:val="2"/>
  </w:num>
  <w:num w:numId="30" w16cid:durableId="1677347356">
    <w:abstractNumId w:val="3"/>
  </w:num>
  <w:num w:numId="31" w16cid:durableId="1919169648">
    <w:abstractNumId w:val="5"/>
  </w:num>
  <w:num w:numId="32" w16cid:durableId="323896494">
    <w:abstractNumId w:val="11"/>
  </w:num>
  <w:num w:numId="33" w16cid:durableId="267468154">
    <w:abstractNumId w:val="15"/>
  </w:num>
  <w:num w:numId="34" w16cid:durableId="16464270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kwrwUApsLRbCwAAAA="/>
  </w:docVars>
  <w:rsids>
    <w:rsidRoot w:val="00047E17"/>
    <w:rsid w:val="00047E17"/>
    <w:rsid w:val="00074A3E"/>
    <w:rsid w:val="000866B2"/>
    <w:rsid w:val="000A38D7"/>
    <w:rsid w:val="000C23B3"/>
    <w:rsid w:val="00197496"/>
    <w:rsid w:val="001C3C26"/>
    <w:rsid w:val="001E6ED1"/>
    <w:rsid w:val="00210E1D"/>
    <w:rsid w:val="00222B92"/>
    <w:rsid w:val="002366E3"/>
    <w:rsid w:val="002A4ECA"/>
    <w:rsid w:val="00325256"/>
    <w:rsid w:val="00350A98"/>
    <w:rsid w:val="0038300D"/>
    <w:rsid w:val="0049035E"/>
    <w:rsid w:val="004D0384"/>
    <w:rsid w:val="005217AC"/>
    <w:rsid w:val="00564A23"/>
    <w:rsid w:val="005811E9"/>
    <w:rsid w:val="005A3062"/>
    <w:rsid w:val="005B130E"/>
    <w:rsid w:val="005E4276"/>
    <w:rsid w:val="005F0F5B"/>
    <w:rsid w:val="005F4209"/>
    <w:rsid w:val="006172D4"/>
    <w:rsid w:val="00630ECB"/>
    <w:rsid w:val="006856BE"/>
    <w:rsid w:val="007135DA"/>
    <w:rsid w:val="007453F5"/>
    <w:rsid w:val="007B1208"/>
    <w:rsid w:val="007B6902"/>
    <w:rsid w:val="007D08A5"/>
    <w:rsid w:val="00833853"/>
    <w:rsid w:val="00837962"/>
    <w:rsid w:val="008E2111"/>
    <w:rsid w:val="00995DDC"/>
    <w:rsid w:val="009A3631"/>
    <w:rsid w:val="009B4061"/>
    <w:rsid w:val="009C32EB"/>
    <w:rsid w:val="009F726C"/>
    <w:rsid w:val="00A077E3"/>
    <w:rsid w:val="00A12CB6"/>
    <w:rsid w:val="00A71B8F"/>
    <w:rsid w:val="00B001C0"/>
    <w:rsid w:val="00B3221A"/>
    <w:rsid w:val="00BB679D"/>
    <w:rsid w:val="00C33044"/>
    <w:rsid w:val="00CB1BAF"/>
    <w:rsid w:val="00CE034D"/>
    <w:rsid w:val="00CE3CA7"/>
    <w:rsid w:val="00DB29C1"/>
    <w:rsid w:val="00DC62F6"/>
    <w:rsid w:val="00DF4262"/>
    <w:rsid w:val="00DF5448"/>
    <w:rsid w:val="00E46183"/>
    <w:rsid w:val="00EC342D"/>
    <w:rsid w:val="00EE7240"/>
    <w:rsid w:val="00F00FF3"/>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8/python-advanced-september-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4</TotalTime>
  <Pages>1</Pages>
  <Words>2203</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Aleksandra Raykova</cp:lastModifiedBy>
  <cp:revision>27</cp:revision>
  <dcterms:created xsi:type="dcterms:W3CDTF">2021-08-27T07:48:00Z</dcterms:created>
  <dcterms:modified xsi:type="dcterms:W3CDTF">2022-08-24T12:35:00Z</dcterms:modified>
</cp:coreProperties>
</file>